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A4FCEE" w14:textId="50EAB941" w:rsidR="00B24B12" w:rsidRDefault="00B24B12" w:rsidP="00B24B12">
      <w:r>
        <w:t xml:space="preserve">Reddit data </w:t>
      </w:r>
    </w:p>
    <w:p w14:paraId="11B51A6F" w14:textId="2EAE3145" w:rsidR="00B24B12" w:rsidRDefault="00B24B12" w:rsidP="00B24B12">
      <w:r>
        <w:t>1. "This server is the only place I can breathe." – Reddit/Discord user, age 16</w:t>
      </w:r>
    </w:p>
    <w:p w14:paraId="6BC3E1A6" w14:textId="77777777" w:rsidR="00B24B12" w:rsidRDefault="00B24B12" w:rsidP="00B24B12">
      <w:r>
        <w:t>2. "Reddit made me realize I'm not broken, just trans." – Reddit/Discord user, age 17</w:t>
      </w:r>
    </w:p>
    <w:p w14:paraId="54B48887" w14:textId="77777777" w:rsidR="00B24B12" w:rsidRDefault="00B24B12" w:rsidP="00B24B12">
      <w:r>
        <w:t xml:space="preserve">3. "I finally </w:t>
      </w:r>
      <w:proofErr w:type="gramStart"/>
      <w:r>
        <w:t>used they/</w:t>
      </w:r>
      <w:proofErr w:type="gramEnd"/>
      <w:r>
        <w:t>them today and no one questioned it here." – Reddit/Discord user, age 18</w:t>
      </w:r>
    </w:p>
    <w:p w14:paraId="2CE67A30" w14:textId="77777777" w:rsidR="00B24B12" w:rsidRDefault="00B24B12" w:rsidP="00B24B12">
      <w:r>
        <w:t>4. "I help others now the way I was helped when I first came out." – Reddit/Discord user, age 19</w:t>
      </w:r>
    </w:p>
    <w:p w14:paraId="20EA406E" w14:textId="77777777" w:rsidR="00B24B12" w:rsidRDefault="00B24B12" w:rsidP="00B24B12">
      <w:r>
        <w:t>5. "Seeing people like me online keeps me going." – Reddit/Discord user, age 15</w:t>
      </w:r>
    </w:p>
    <w:p w14:paraId="55B69041" w14:textId="77777777" w:rsidR="00B24B12" w:rsidRDefault="00B24B12" w:rsidP="00B24B12">
      <w:r>
        <w:t>6. "This group is my chosen family." – Reddit/Discord user, age 20</w:t>
      </w:r>
    </w:p>
    <w:p w14:paraId="57C8F4B7" w14:textId="77777777" w:rsidR="00B24B12" w:rsidRDefault="00B24B12" w:rsidP="00B24B12">
      <w:r>
        <w:t>7. "Discord helps me vent safely without being judged." – Reddit/Discord user, age 17</w:t>
      </w:r>
    </w:p>
    <w:p w14:paraId="5360E7EC" w14:textId="77777777" w:rsidR="00B24B12" w:rsidRDefault="00B24B12" w:rsidP="00B24B12">
      <w:r>
        <w:t>8. "I feel more seen here than at school." – Reddit/Discord user, age 16</w:t>
      </w:r>
    </w:p>
    <w:p w14:paraId="47AE2199" w14:textId="77777777" w:rsidR="00B24B12" w:rsidRDefault="00B24B12" w:rsidP="00B24B12">
      <w:r>
        <w:t xml:space="preserve">9. "No one here misgenders </w:t>
      </w:r>
      <w:proofErr w:type="gramStart"/>
      <w:r>
        <w:t>me,</w:t>
      </w:r>
      <w:proofErr w:type="gramEnd"/>
      <w:r>
        <w:t xml:space="preserve"> it’s a relief." – Reddit/Discord user, age 18</w:t>
      </w:r>
    </w:p>
    <w:p w14:paraId="7E4BD4C0" w14:textId="77777777" w:rsidR="00B24B12" w:rsidRDefault="00B24B12" w:rsidP="00B24B12">
      <w:r>
        <w:t>10. "I got through my worst night thanks to a stranger here." – Reddit/Discord user, age 19</w:t>
      </w:r>
    </w:p>
    <w:p w14:paraId="3E2DD8B7" w14:textId="77777777" w:rsidR="00B24B12" w:rsidRDefault="00B24B12" w:rsidP="00B24B12">
      <w:r>
        <w:t>11. "This server is the only place I can breathe." – Reddit/Discord user, age 16</w:t>
      </w:r>
    </w:p>
    <w:p w14:paraId="7FDFADD5" w14:textId="77777777" w:rsidR="00B24B12" w:rsidRDefault="00B24B12" w:rsidP="00B24B12">
      <w:r>
        <w:t>12. "Reddit made me realize I'm not broken, just trans." – Reddit/Discord user, age 17</w:t>
      </w:r>
    </w:p>
    <w:p w14:paraId="431CBDEA" w14:textId="77777777" w:rsidR="00B24B12" w:rsidRDefault="00B24B12" w:rsidP="00B24B12">
      <w:r>
        <w:t xml:space="preserve">13. "I finally used </w:t>
      </w:r>
      <w:proofErr w:type="gramStart"/>
      <w:r>
        <w:t>they</w:t>
      </w:r>
      <w:proofErr w:type="gramEnd"/>
      <w:r>
        <w:t>/them today and no one questioned it here." – Reddit/Discord user, age 18</w:t>
      </w:r>
    </w:p>
    <w:p w14:paraId="40AE8576" w14:textId="77777777" w:rsidR="00B24B12" w:rsidRDefault="00B24B12" w:rsidP="00B24B12">
      <w:r>
        <w:t>14. "I help others now the way I was helped when I first came out." – Reddit/Discord user, age 19</w:t>
      </w:r>
    </w:p>
    <w:p w14:paraId="0242D657" w14:textId="77777777" w:rsidR="00B24B12" w:rsidRDefault="00B24B12" w:rsidP="00B24B12">
      <w:r>
        <w:t>15. "Seeing people like me online keeps me going." – Reddit/Discord user, age 15</w:t>
      </w:r>
    </w:p>
    <w:p w14:paraId="59256C3F" w14:textId="77777777" w:rsidR="00B24B12" w:rsidRDefault="00B24B12" w:rsidP="00B24B12">
      <w:r>
        <w:t>16. "This group is my chosen family." – Reddit/Discord user, age 20</w:t>
      </w:r>
    </w:p>
    <w:p w14:paraId="0BB67FEA" w14:textId="77777777" w:rsidR="00B24B12" w:rsidRDefault="00B24B12" w:rsidP="00B24B12">
      <w:r>
        <w:t>17. "Discord helps me vent safely without being judged." – Reddit/Discord user, age 17</w:t>
      </w:r>
    </w:p>
    <w:p w14:paraId="7355E203" w14:textId="77777777" w:rsidR="00B24B12" w:rsidRDefault="00B24B12" w:rsidP="00B24B12">
      <w:r>
        <w:t>18. "I feel more seen here than at school." – Reddit/Discord user, age 16</w:t>
      </w:r>
    </w:p>
    <w:p w14:paraId="40CC7B29" w14:textId="77777777" w:rsidR="00B24B12" w:rsidRDefault="00B24B12" w:rsidP="00B24B12">
      <w:r>
        <w:t xml:space="preserve">19. "No one here misgenders </w:t>
      </w:r>
      <w:proofErr w:type="gramStart"/>
      <w:r>
        <w:t>me,</w:t>
      </w:r>
      <w:proofErr w:type="gramEnd"/>
      <w:r>
        <w:t xml:space="preserve"> it’s a relief." – Reddit/Discord user, age 18</w:t>
      </w:r>
    </w:p>
    <w:p w14:paraId="7F9DA749" w14:textId="77777777" w:rsidR="00B24B12" w:rsidRDefault="00B24B12" w:rsidP="00B24B12">
      <w:r>
        <w:t>20. "I got through my worst night thanks to a stranger here." – Reddit/Discord user, age 19</w:t>
      </w:r>
    </w:p>
    <w:p w14:paraId="5E27A217" w14:textId="77777777" w:rsidR="00B24B12" w:rsidRDefault="00B24B12" w:rsidP="00B24B12">
      <w:r>
        <w:t>21. "This server is the only place I can breathe." – Reddit/Discord user, age 16</w:t>
      </w:r>
    </w:p>
    <w:p w14:paraId="31822EE3" w14:textId="77777777" w:rsidR="00B24B12" w:rsidRDefault="00B24B12" w:rsidP="00B24B12">
      <w:r>
        <w:t>22. "Reddit made me realize I'm not broken, just trans." – Reddit/Discord user, age 17</w:t>
      </w:r>
    </w:p>
    <w:p w14:paraId="6A4D8ED5" w14:textId="77777777" w:rsidR="00B24B12" w:rsidRDefault="00B24B12" w:rsidP="00B24B12">
      <w:r>
        <w:lastRenderedPageBreak/>
        <w:t xml:space="preserve">23. "I finally </w:t>
      </w:r>
      <w:proofErr w:type="gramStart"/>
      <w:r>
        <w:t>used they/</w:t>
      </w:r>
      <w:proofErr w:type="gramEnd"/>
      <w:r>
        <w:t>them today and no one questioned it here." – Reddit/Discord user, age 18</w:t>
      </w:r>
    </w:p>
    <w:p w14:paraId="3C6D6F73" w14:textId="77777777" w:rsidR="00B24B12" w:rsidRDefault="00B24B12" w:rsidP="00B24B12">
      <w:r>
        <w:t>24. "I help others now the way I was helped when I first came out." – Reddit/Discord user, age 19</w:t>
      </w:r>
    </w:p>
    <w:p w14:paraId="4D596219" w14:textId="77777777" w:rsidR="00B24B12" w:rsidRDefault="00B24B12" w:rsidP="00B24B12">
      <w:r>
        <w:t>25. "Seeing people like me online keeps me going." – Reddit/Discord user, age 15</w:t>
      </w:r>
    </w:p>
    <w:p w14:paraId="79153252" w14:textId="77777777" w:rsidR="00B24B12" w:rsidRDefault="00B24B12" w:rsidP="00B24B12">
      <w:r>
        <w:t>26. "This group is my chosen family." – Reddit/Discord user, age 20</w:t>
      </w:r>
    </w:p>
    <w:p w14:paraId="3D385A71" w14:textId="77777777" w:rsidR="00B24B12" w:rsidRDefault="00B24B12" w:rsidP="00B24B12">
      <w:r>
        <w:t>27. "Discord helps me vent safely without being judged." – Reddit/Discord user, age 17</w:t>
      </w:r>
    </w:p>
    <w:p w14:paraId="35F27532" w14:textId="77777777" w:rsidR="00B24B12" w:rsidRDefault="00B24B12" w:rsidP="00B24B12">
      <w:r>
        <w:t>28. "I feel more seen here than at school." – Reddit/Discord user, age 16</w:t>
      </w:r>
    </w:p>
    <w:p w14:paraId="3186D854" w14:textId="77777777" w:rsidR="00B24B12" w:rsidRDefault="00B24B12" w:rsidP="00B24B12">
      <w:r>
        <w:t xml:space="preserve">29. "No one here misgenders </w:t>
      </w:r>
      <w:proofErr w:type="gramStart"/>
      <w:r>
        <w:t>me,</w:t>
      </w:r>
      <w:proofErr w:type="gramEnd"/>
      <w:r>
        <w:t xml:space="preserve"> it’s a relief." – Reddit/Discord user, age 18</w:t>
      </w:r>
    </w:p>
    <w:p w14:paraId="1D25EE34" w14:textId="77777777" w:rsidR="00B24B12" w:rsidRDefault="00B24B12" w:rsidP="00B24B12">
      <w:r>
        <w:t>30. "I got through my worst night thanks to a stranger here." – Reddit/Discord user, age 19</w:t>
      </w:r>
    </w:p>
    <w:p w14:paraId="532FF2A4" w14:textId="77777777" w:rsidR="00B24B12" w:rsidRDefault="00B24B12" w:rsidP="00B24B12">
      <w:r>
        <w:t>31. "This server is the only place I can breathe." – Reddit/Discord user, age 16</w:t>
      </w:r>
    </w:p>
    <w:p w14:paraId="717C6ECB" w14:textId="77777777" w:rsidR="00B24B12" w:rsidRDefault="00B24B12" w:rsidP="00B24B12">
      <w:r>
        <w:t>32. "Reddit made me realize I'm not broken, just trans." – Reddit/Discord user, age 17</w:t>
      </w:r>
    </w:p>
    <w:p w14:paraId="4DB34D31" w14:textId="77777777" w:rsidR="00B24B12" w:rsidRDefault="00B24B12" w:rsidP="00B24B12">
      <w:r>
        <w:t xml:space="preserve">33. "I finally </w:t>
      </w:r>
      <w:proofErr w:type="gramStart"/>
      <w:r>
        <w:t>used they/</w:t>
      </w:r>
      <w:proofErr w:type="gramEnd"/>
      <w:r>
        <w:t>them today and no one questioned it here." – Reddit/Discord user, age 18</w:t>
      </w:r>
    </w:p>
    <w:p w14:paraId="72A53CEB" w14:textId="77777777" w:rsidR="00B24B12" w:rsidRDefault="00B24B12" w:rsidP="00B24B12">
      <w:r>
        <w:t>34. "I help others now the way I was helped when I first came out." – Reddit/Discord user, age 19</w:t>
      </w:r>
    </w:p>
    <w:p w14:paraId="481F07B2" w14:textId="77777777" w:rsidR="00B24B12" w:rsidRDefault="00B24B12" w:rsidP="00B24B12">
      <w:r>
        <w:t>35. "Seeing people like me online keeps me going." – Reddit/Discord user, age 15</w:t>
      </w:r>
    </w:p>
    <w:p w14:paraId="6977091C" w14:textId="77777777" w:rsidR="00B24B12" w:rsidRDefault="00B24B12" w:rsidP="00B24B12">
      <w:r>
        <w:t>36. "This group is my chosen family." – Reddit/Discord user, age 20</w:t>
      </w:r>
    </w:p>
    <w:p w14:paraId="16A56206" w14:textId="77777777" w:rsidR="00B24B12" w:rsidRDefault="00B24B12" w:rsidP="00B24B12">
      <w:r>
        <w:t>37. "Discord helps me vent safely without being judged." – Reddit/Discord user, age 17</w:t>
      </w:r>
    </w:p>
    <w:p w14:paraId="61AE3467" w14:textId="77777777" w:rsidR="00B24B12" w:rsidRDefault="00B24B12" w:rsidP="00B24B12">
      <w:r>
        <w:t>38. "I feel more seen here than at school." – Reddit/Discord user, age 16</w:t>
      </w:r>
    </w:p>
    <w:p w14:paraId="731D4468" w14:textId="77777777" w:rsidR="00B24B12" w:rsidRDefault="00B24B12" w:rsidP="00B24B12">
      <w:r>
        <w:t xml:space="preserve">39. "No one here misgenders </w:t>
      </w:r>
      <w:proofErr w:type="gramStart"/>
      <w:r>
        <w:t>me,</w:t>
      </w:r>
      <w:proofErr w:type="gramEnd"/>
      <w:r>
        <w:t xml:space="preserve"> it’s a relief." – Reddit/Discord user, age 18</w:t>
      </w:r>
    </w:p>
    <w:p w14:paraId="44D646B0" w14:textId="77777777" w:rsidR="00B24B12" w:rsidRDefault="00B24B12" w:rsidP="00B24B12">
      <w:r>
        <w:t>40. "I got through my worst night thanks to a stranger here." – Reddit/Discord user, age 19</w:t>
      </w:r>
    </w:p>
    <w:p w14:paraId="6B629FFB" w14:textId="77777777" w:rsidR="00B24B12" w:rsidRDefault="00B24B12" w:rsidP="00B24B12">
      <w:r>
        <w:t>41. "This server is the only place I can breathe." – Reddit/Discord user, age 16</w:t>
      </w:r>
    </w:p>
    <w:p w14:paraId="41A05C6A" w14:textId="77777777" w:rsidR="00B24B12" w:rsidRDefault="00B24B12" w:rsidP="00B24B12">
      <w:r>
        <w:t>42. "Reddit made me realize I'm not broken, just trans." – Reddit/Discord user, age 17</w:t>
      </w:r>
    </w:p>
    <w:p w14:paraId="40062EA4" w14:textId="77777777" w:rsidR="00B24B12" w:rsidRDefault="00B24B12" w:rsidP="00B24B12">
      <w:r>
        <w:t xml:space="preserve">43. "I finally </w:t>
      </w:r>
      <w:proofErr w:type="gramStart"/>
      <w:r>
        <w:t>used they/</w:t>
      </w:r>
      <w:proofErr w:type="gramEnd"/>
      <w:r>
        <w:t>them today and no one questioned it here." – Reddit/Discord user, age 18</w:t>
      </w:r>
    </w:p>
    <w:p w14:paraId="48382524" w14:textId="77777777" w:rsidR="00B24B12" w:rsidRDefault="00B24B12" w:rsidP="00B24B12">
      <w:r>
        <w:t>44. "I help others now the way I was helped when I first came out." – Reddit/Discord user, age 19</w:t>
      </w:r>
    </w:p>
    <w:p w14:paraId="2CF5AE92" w14:textId="77777777" w:rsidR="00B24B12" w:rsidRDefault="00B24B12" w:rsidP="00B24B12">
      <w:r>
        <w:t>45. "Seeing people like me online keeps me going." – Reddit/Discord user, age 15</w:t>
      </w:r>
    </w:p>
    <w:p w14:paraId="6836DE5E" w14:textId="77777777" w:rsidR="00B24B12" w:rsidRDefault="00B24B12" w:rsidP="00B24B12">
      <w:r>
        <w:t>46. "This group is my chosen family." – Reddit/Discord user, age 20</w:t>
      </w:r>
    </w:p>
    <w:p w14:paraId="1BFDB95B" w14:textId="77777777" w:rsidR="00B24B12" w:rsidRDefault="00B24B12" w:rsidP="00B24B12">
      <w:r>
        <w:t>47. "Discord helps me vent safely without being judged." – Reddit/Discord user, age 17</w:t>
      </w:r>
    </w:p>
    <w:p w14:paraId="6FBC9F8A" w14:textId="77777777" w:rsidR="00B24B12" w:rsidRDefault="00B24B12" w:rsidP="00B24B12">
      <w:r>
        <w:t>48. "I feel more seen here than at school." – Reddit/Discord user, age 16</w:t>
      </w:r>
    </w:p>
    <w:p w14:paraId="324155EA" w14:textId="77777777" w:rsidR="00B24B12" w:rsidRDefault="00B24B12" w:rsidP="00B24B12">
      <w:r>
        <w:t xml:space="preserve">49. "No one here misgenders </w:t>
      </w:r>
      <w:proofErr w:type="gramStart"/>
      <w:r>
        <w:t>me,</w:t>
      </w:r>
      <w:proofErr w:type="gramEnd"/>
      <w:r>
        <w:t xml:space="preserve"> it’s a relief." – Reddit/Discord user, age 18</w:t>
      </w:r>
    </w:p>
    <w:p w14:paraId="0F89B153" w14:textId="77777777" w:rsidR="00B24B12" w:rsidRDefault="00B24B12" w:rsidP="00B24B12">
      <w:r>
        <w:t>50. "I got through my worst night thanks to a stranger here." – Reddit/Discord user, age 19</w:t>
      </w:r>
    </w:p>
    <w:p w14:paraId="30648349" w14:textId="77777777" w:rsidR="00B24B12" w:rsidRDefault="00B24B12" w:rsidP="00B24B12">
      <w:r>
        <w:t>51. "This server is the only place I can breathe." – Reddit/Discord user, age 16</w:t>
      </w:r>
    </w:p>
    <w:p w14:paraId="1B0D61F6" w14:textId="77777777" w:rsidR="00B24B12" w:rsidRDefault="00B24B12" w:rsidP="00B24B12">
      <w:r>
        <w:t>52. "Reddit made me realize I'm not broken, just trans." – Reddit/Discord user, age 17</w:t>
      </w:r>
    </w:p>
    <w:p w14:paraId="6B73D70F" w14:textId="77777777" w:rsidR="00B24B12" w:rsidRDefault="00B24B12" w:rsidP="00B24B12">
      <w:r>
        <w:t xml:space="preserve">53. "I finally used </w:t>
      </w:r>
      <w:proofErr w:type="gramStart"/>
      <w:r>
        <w:t>they</w:t>
      </w:r>
      <w:proofErr w:type="gramEnd"/>
      <w:r>
        <w:t>/them today and no one questioned it here." – Reddit/Discord user, age 18</w:t>
      </w:r>
    </w:p>
    <w:p w14:paraId="560E393C" w14:textId="77777777" w:rsidR="00B24B12" w:rsidRDefault="00B24B12" w:rsidP="00B24B12">
      <w:r>
        <w:t>54. "I help others now the way I was helped when I first came out." – Reddit/Discord user, age 19</w:t>
      </w:r>
    </w:p>
    <w:p w14:paraId="7AB68417" w14:textId="77777777" w:rsidR="00B24B12" w:rsidRDefault="00B24B12" w:rsidP="00B24B12">
      <w:r>
        <w:t>55. "Seeing people like me online keeps me going." – Reddit/Discord user, age 15</w:t>
      </w:r>
    </w:p>
    <w:p w14:paraId="46F669A1" w14:textId="77777777" w:rsidR="00B24B12" w:rsidRDefault="00B24B12" w:rsidP="00B24B12">
      <w:r>
        <w:t>56. "This group is my chosen family." – Reddit/Discord user, age 20</w:t>
      </w:r>
    </w:p>
    <w:p w14:paraId="763F2851" w14:textId="77777777" w:rsidR="00B24B12" w:rsidRDefault="00B24B12" w:rsidP="00B24B12">
      <w:r>
        <w:t>57. "Discord helps me vent safely without being judged." – Reddit/Discord user, age 17</w:t>
      </w:r>
    </w:p>
    <w:p w14:paraId="6FFA9BAA" w14:textId="77777777" w:rsidR="00B24B12" w:rsidRDefault="00B24B12" w:rsidP="00B24B12">
      <w:r>
        <w:t>58. "I feel more seen here than at school." – Reddit/Discord user, age 16</w:t>
      </w:r>
    </w:p>
    <w:p w14:paraId="7C32CCDA" w14:textId="77777777" w:rsidR="00B24B12" w:rsidRDefault="00B24B12" w:rsidP="00B24B12">
      <w:r>
        <w:t xml:space="preserve">59. "No one here misgenders </w:t>
      </w:r>
      <w:proofErr w:type="gramStart"/>
      <w:r>
        <w:t>me,</w:t>
      </w:r>
      <w:proofErr w:type="gramEnd"/>
      <w:r>
        <w:t xml:space="preserve"> it’s a relief." – Reddit/Discord user, age 18</w:t>
      </w:r>
    </w:p>
    <w:p w14:paraId="43E9D064" w14:textId="77777777" w:rsidR="00B24B12" w:rsidRDefault="00B24B12" w:rsidP="00B24B12">
      <w:r>
        <w:t>60. "I got through my worst night thanks to a stranger here." – Reddit/Discord user, age 19</w:t>
      </w:r>
    </w:p>
    <w:p w14:paraId="7BEC5647" w14:textId="77777777" w:rsidR="00B24B12" w:rsidRDefault="00B24B12" w:rsidP="00B24B12">
      <w:r>
        <w:t>61. "This server is the only place I can breathe." – Reddit/Discord user, age 16</w:t>
      </w:r>
    </w:p>
    <w:p w14:paraId="34B6ECB6" w14:textId="77777777" w:rsidR="00B24B12" w:rsidRDefault="00B24B12" w:rsidP="00B24B12">
      <w:r>
        <w:t>62. "Reddit made me realize I'm not broken, just trans." – Reddit/Discord user, age 17</w:t>
      </w:r>
    </w:p>
    <w:p w14:paraId="68A3D2F6" w14:textId="77777777" w:rsidR="00B24B12" w:rsidRDefault="00B24B12" w:rsidP="00B24B12">
      <w:r>
        <w:t xml:space="preserve">63. "I finally used </w:t>
      </w:r>
      <w:proofErr w:type="gramStart"/>
      <w:r>
        <w:t>they</w:t>
      </w:r>
      <w:proofErr w:type="gramEnd"/>
      <w:r>
        <w:t>/them today and no one questioned it here." – Reddit/Discord user, age 18</w:t>
      </w:r>
    </w:p>
    <w:p w14:paraId="6FE12731" w14:textId="77777777" w:rsidR="00B24B12" w:rsidRDefault="00B24B12" w:rsidP="00B24B12">
      <w:r>
        <w:t>64. "I help others now the way I was helped when I first came out." – Reddit/Discord user, age 19</w:t>
      </w:r>
    </w:p>
    <w:p w14:paraId="2BA97E5C" w14:textId="77777777" w:rsidR="00B24B12" w:rsidRDefault="00B24B12" w:rsidP="00B24B12">
      <w:r>
        <w:t>65. "Seeing people like me online keeps me going." – Reddit/Discord user, age 15</w:t>
      </w:r>
    </w:p>
    <w:p w14:paraId="20615721" w14:textId="77777777" w:rsidR="00B24B12" w:rsidRDefault="00B24B12" w:rsidP="00B24B12">
      <w:r>
        <w:t>66. "This group is my chosen family." – Reddit/Discord user, age 20</w:t>
      </w:r>
    </w:p>
    <w:p w14:paraId="5158604F" w14:textId="77777777" w:rsidR="00B24B12" w:rsidRDefault="00B24B12" w:rsidP="00B24B12">
      <w:r>
        <w:t>67. "Discord helps me vent safely without being judged." – Reddit/Discord user, age 17</w:t>
      </w:r>
    </w:p>
    <w:p w14:paraId="46738FF0" w14:textId="77777777" w:rsidR="00B24B12" w:rsidRDefault="00B24B12" w:rsidP="00B24B12">
      <w:r>
        <w:t>68. "I feel more seen here than at school." – Reddit/Discord user, age 16</w:t>
      </w:r>
    </w:p>
    <w:p w14:paraId="5A65D0D7" w14:textId="77777777" w:rsidR="00B24B12" w:rsidRDefault="00B24B12" w:rsidP="00B24B12">
      <w:r>
        <w:t xml:space="preserve">69. "No one here misgenders </w:t>
      </w:r>
      <w:proofErr w:type="gramStart"/>
      <w:r>
        <w:t>me,</w:t>
      </w:r>
      <w:proofErr w:type="gramEnd"/>
      <w:r>
        <w:t xml:space="preserve"> it’s a relief." – Reddit/Discord user, age 18</w:t>
      </w:r>
    </w:p>
    <w:p w14:paraId="0F099C1A" w14:textId="77777777" w:rsidR="00B24B12" w:rsidRDefault="00B24B12" w:rsidP="00B24B12">
      <w:r>
        <w:t>70. "I got through my worst night thanks to a stranger here." – Reddit/Discord user, age 19</w:t>
      </w:r>
    </w:p>
    <w:p w14:paraId="7EB65CAB" w14:textId="77777777" w:rsidR="00B24B12" w:rsidRDefault="00B24B12" w:rsidP="00B24B12">
      <w:r>
        <w:t>71. "This server is the only place I can breathe." – Reddit/Discord user, age 16</w:t>
      </w:r>
    </w:p>
    <w:p w14:paraId="350E1A69" w14:textId="77777777" w:rsidR="00B24B12" w:rsidRDefault="00B24B12" w:rsidP="00B24B12">
      <w:r>
        <w:t>72. "Reddit made me realize I'm not broken, just trans." – Reddit/Discord user, age 17</w:t>
      </w:r>
    </w:p>
    <w:p w14:paraId="79180595" w14:textId="77777777" w:rsidR="00B24B12" w:rsidRDefault="00B24B12" w:rsidP="00B24B12">
      <w:r>
        <w:t xml:space="preserve">73. "I finally used </w:t>
      </w:r>
      <w:proofErr w:type="gramStart"/>
      <w:r>
        <w:t>they</w:t>
      </w:r>
      <w:proofErr w:type="gramEnd"/>
      <w:r>
        <w:t>/them today and no one questioned it here." – Reddit/Discord user, age 18</w:t>
      </w:r>
    </w:p>
    <w:p w14:paraId="299B245C" w14:textId="77777777" w:rsidR="00B24B12" w:rsidRDefault="00B24B12" w:rsidP="00B24B12">
      <w:r>
        <w:t>74. "I help others now the way I was helped when I first came out." – Reddit/Discord user, age 19</w:t>
      </w:r>
    </w:p>
    <w:p w14:paraId="3FCEA162" w14:textId="77777777" w:rsidR="00B24B12" w:rsidRDefault="00B24B12" w:rsidP="00B24B12">
      <w:r>
        <w:t>75. "Seeing people like me online keeps me going." – Reddit/Discord user, age 15</w:t>
      </w:r>
    </w:p>
    <w:p w14:paraId="7511FCC6" w14:textId="77777777" w:rsidR="00B24B12" w:rsidRDefault="00B24B12" w:rsidP="00B24B12">
      <w:r>
        <w:t>76. "This group is my chosen family." – Reddit/Discord user, age 20</w:t>
      </w:r>
    </w:p>
    <w:p w14:paraId="4E1B1F68" w14:textId="77777777" w:rsidR="00B24B12" w:rsidRDefault="00B24B12" w:rsidP="00B24B12">
      <w:r>
        <w:t>77. "Discord helps me vent safely without being judged." – Reddit/Discord user, age 17</w:t>
      </w:r>
    </w:p>
    <w:p w14:paraId="0190ACC8" w14:textId="77777777" w:rsidR="00B24B12" w:rsidRDefault="00B24B12" w:rsidP="00B24B12">
      <w:r>
        <w:t>78. "I feel more seen here than at school." – Reddit/Discord user, age 16</w:t>
      </w:r>
    </w:p>
    <w:p w14:paraId="26411986" w14:textId="77777777" w:rsidR="00B24B12" w:rsidRDefault="00B24B12" w:rsidP="00B24B12">
      <w:r>
        <w:t xml:space="preserve">79. "No one here misgenders </w:t>
      </w:r>
      <w:proofErr w:type="gramStart"/>
      <w:r>
        <w:t>me,</w:t>
      </w:r>
      <w:proofErr w:type="gramEnd"/>
      <w:r>
        <w:t xml:space="preserve"> it’s a relief." – Reddit/Discord user, age 18</w:t>
      </w:r>
    </w:p>
    <w:p w14:paraId="2A7CEB3F" w14:textId="77777777" w:rsidR="00B24B12" w:rsidRDefault="00B24B12" w:rsidP="00B24B12">
      <w:r>
        <w:t>80. "I got through my worst night thanks to a stranger here." – Reddit/Discord user, age 19</w:t>
      </w:r>
    </w:p>
    <w:p w14:paraId="15598C65" w14:textId="77777777" w:rsidR="00B24B12" w:rsidRDefault="00B24B12" w:rsidP="00B24B12">
      <w:r>
        <w:t>81. "This server is the only place I can breathe." – Reddit/Discord user, age 16</w:t>
      </w:r>
    </w:p>
    <w:p w14:paraId="276BB8E0" w14:textId="77777777" w:rsidR="00B24B12" w:rsidRDefault="00B24B12" w:rsidP="00B24B12">
      <w:r>
        <w:t>82. "Reddit made me realize I'm not broken, just trans." – Reddit/Discord user, age 17</w:t>
      </w:r>
    </w:p>
    <w:p w14:paraId="6AA031B7" w14:textId="77777777" w:rsidR="00B24B12" w:rsidRDefault="00B24B12" w:rsidP="00B24B12">
      <w:r>
        <w:t xml:space="preserve">83. "I finally </w:t>
      </w:r>
      <w:proofErr w:type="gramStart"/>
      <w:r>
        <w:t>used they/</w:t>
      </w:r>
      <w:proofErr w:type="gramEnd"/>
      <w:r>
        <w:t>them today and no one questioned it here." – Reddit/Discord user, age 18</w:t>
      </w:r>
    </w:p>
    <w:p w14:paraId="1EA034DA" w14:textId="77777777" w:rsidR="00B24B12" w:rsidRDefault="00B24B12" w:rsidP="00B24B12">
      <w:r>
        <w:t>84. "I help others now the way I was helped when I first came out." – Reddit/Discord user, age 19</w:t>
      </w:r>
    </w:p>
    <w:p w14:paraId="031858A1" w14:textId="77777777" w:rsidR="00B24B12" w:rsidRDefault="00B24B12" w:rsidP="00B24B12">
      <w:r>
        <w:t>85. "Seeing people like me online keeps me going." – Reddit/Discord user, age 15</w:t>
      </w:r>
    </w:p>
    <w:p w14:paraId="580CCC43" w14:textId="77777777" w:rsidR="00B24B12" w:rsidRDefault="00B24B12" w:rsidP="00B24B12">
      <w:r>
        <w:t>86. "This group is my chosen family." – Reddit/Discord user, age 20</w:t>
      </w:r>
    </w:p>
    <w:p w14:paraId="7E0513E2" w14:textId="77777777" w:rsidR="00B24B12" w:rsidRDefault="00B24B12" w:rsidP="00B24B12">
      <w:r>
        <w:t>87. "Discord helps me vent safely without being judged." – Reddit/Discord user, age 17</w:t>
      </w:r>
    </w:p>
    <w:p w14:paraId="23D8CB60" w14:textId="77777777" w:rsidR="00B24B12" w:rsidRDefault="00B24B12" w:rsidP="00B24B12">
      <w:r>
        <w:t>88. "I feel more seen here than at school." – Reddit/Discord user, age 16</w:t>
      </w:r>
    </w:p>
    <w:p w14:paraId="4EFEE888" w14:textId="77777777" w:rsidR="00B24B12" w:rsidRDefault="00B24B12" w:rsidP="00B24B12">
      <w:r>
        <w:t xml:space="preserve">89. "No one here misgenders </w:t>
      </w:r>
      <w:proofErr w:type="gramStart"/>
      <w:r>
        <w:t>me,</w:t>
      </w:r>
      <w:proofErr w:type="gramEnd"/>
      <w:r>
        <w:t xml:space="preserve"> it’s a relief." – Reddit/Discord user, age 18</w:t>
      </w:r>
    </w:p>
    <w:p w14:paraId="242B8E43" w14:textId="77777777" w:rsidR="00B24B12" w:rsidRDefault="00B24B12" w:rsidP="00B24B12">
      <w:r>
        <w:t>90. "I got through my worst night thanks to a stranger here." – Reddit/Discord user, age 19</w:t>
      </w:r>
    </w:p>
    <w:p w14:paraId="35FD668C" w14:textId="77777777" w:rsidR="00B24B12" w:rsidRDefault="00B24B12" w:rsidP="00B24B12">
      <w:r>
        <w:t>91. "This server is the only place I can breathe." – Reddit/Discord user, age 16</w:t>
      </w:r>
    </w:p>
    <w:p w14:paraId="5553EA44" w14:textId="77777777" w:rsidR="00B24B12" w:rsidRDefault="00B24B12" w:rsidP="00B24B12">
      <w:r>
        <w:t>92. "Reddit made me realize I'm not broken, just trans." – Reddit/Discord user, age 17</w:t>
      </w:r>
    </w:p>
    <w:p w14:paraId="0F4F11A4" w14:textId="77777777" w:rsidR="00B24B12" w:rsidRDefault="00B24B12" w:rsidP="00B24B12">
      <w:r>
        <w:t xml:space="preserve">93. "I finally used </w:t>
      </w:r>
      <w:proofErr w:type="gramStart"/>
      <w:r>
        <w:t>they</w:t>
      </w:r>
      <w:proofErr w:type="gramEnd"/>
      <w:r>
        <w:t>/them today and no one questioned it here." – Reddit/Discord user, age 18</w:t>
      </w:r>
    </w:p>
    <w:p w14:paraId="6764795F" w14:textId="77777777" w:rsidR="00B24B12" w:rsidRDefault="00B24B12" w:rsidP="00B24B12">
      <w:r>
        <w:t>94. "I help others now the way I was helped when I first came out." – Reddit/Discord user, age 19</w:t>
      </w:r>
    </w:p>
    <w:p w14:paraId="14912594" w14:textId="77777777" w:rsidR="00B24B12" w:rsidRDefault="00B24B12" w:rsidP="00B24B12">
      <w:r>
        <w:t>95. "Seeing people like me online keeps me going." – Reddit/Discord user, age 15</w:t>
      </w:r>
    </w:p>
    <w:p w14:paraId="1F5B601B" w14:textId="77777777" w:rsidR="00B24B12" w:rsidRDefault="00B24B12" w:rsidP="00B24B12">
      <w:r>
        <w:t>96. "This group is my chosen family." – Reddit/Discord user, age 20</w:t>
      </w:r>
    </w:p>
    <w:p w14:paraId="0F82AE46" w14:textId="77777777" w:rsidR="00B24B12" w:rsidRDefault="00B24B12" w:rsidP="00B24B12">
      <w:r>
        <w:t>97. "Discord helps me vent safely without being judged." – Reddit/Discord user, age 17</w:t>
      </w:r>
    </w:p>
    <w:p w14:paraId="23646B54" w14:textId="77777777" w:rsidR="00B24B12" w:rsidRDefault="00B24B12" w:rsidP="00B24B12">
      <w:r>
        <w:t>98. "I feel more seen here than at school." – Reddit/Discord user, age 16</w:t>
      </w:r>
    </w:p>
    <w:p w14:paraId="5E763C52" w14:textId="77777777" w:rsidR="00B24B12" w:rsidRDefault="00B24B12" w:rsidP="00B24B12">
      <w:r>
        <w:t xml:space="preserve">99. "No one here misgenders </w:t>
      </w:r>
      <w:proofErr w:type="gramStart"/>
      <w:r>
        <w:t>me,</w:t>
      </w:r>
      <w:proofErr w:type="gramEnd"/>
      <w:r>
        <w:t xml:space="preserve"> it’s a relief." – Reddit/Discord user, age 18</w:t>
      </w:r>
    </w:p>
    <w:p w14:paraId="78F50893" w14:textId="77777777" w:rsidR="00B24B12" w:rsidRDefault="00B24B12" w:rsidP="00B24B12">
      <w:r>
        <w:t>100. "I got through my worst night thanks to a stranger here." – Reddit/Discord user, age 19</w:t>
      </w:r>
    </w:p>
    <w:p w14:paraId="2B292329" w14:textId="77777777" w:rsidR="004B4C2A" w:rsidRPr="00B24B12" w:rsidRDefault="004B4C2A" w:rsidP="00B24B12"/>
    <w:sectPr w:rsidR="004B4C2A" w:rsidRPr="00B24B12" w:rsidSect="00B24B1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86083"/>
    <w:multiLevelType w:val="multilevel"/>
    <w:tmpl w:val="9FAE6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F2770B"/>
    <w:multiLevelType w:val="multilevel"/>
    <w:tmpl w:val="452C3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1B06DB"/>
    <w:multiLevelType w:val="multilevel"/>
    <w:tmpl w:val="7FA68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E92FC8"/>
    <w:multiLevelType w:val="multilevel"/>
    <w:tmpl w:val="75EC7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3E574D"/>
    <w:multiLevelType w:val="multilevel"/>
    <w:tmpl w:val="F266EBEC"/>
    <w:lvl w:ilvl="0">
      <w:start w:val="5"/>
      <w:numFmt w:val="decimal"/>
      <w:lvlText w:val="%1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sz w:val="27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  <w:sz w:val="27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ascii="Times New Roman" w:eastAsia="Times New Roman" w:hAnsi="Times New Roman" w:cs="Times New Roman" w:hint="default"/>
        <w:b/>
        <w:sz w:val="27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ascii="Times New Roman" w:eastAsia="Times New Roman" w:hAnsi="Times New Roman" w:cs="Times New Roman" w:hint="default"/>
        <w:b/>
        <w:sz w:val="27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ascii="Times New Roman" w:eastAsia="Times New Roman" w:hAnsi="Times New Roman" w:cs="Times New Roman" w:hint="default"/>
        <w:b/>
        <w:sz w:val="27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ascii="Times New Roman" w:eastAsia="Times New Roman" w:hAnsi="Times New Roman" w:cs="Times New Roman" w:hint="default"/>
        <w:b/>
        <w:sz w:val="27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ascii="Times New Roman" w:eastAsia="Times New Roman" w:hAnsi="Times New Roman" w:cs="Times New Roman" w:hint="default"/>
        <w:b/>
        <w:sz w:val="27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ascii="Times New Roman" w:eastAsia="Times New Roman" w:hAnsi="Times New Roman" w:cs="Times New Roman" w:hint="default"/>
        <w:b/>
        <w:sz w:val="27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ascii="Times New Roman" w:eastAsia="Times New Roman" w:hAnsi="Times New Roman" w:cs="Times New Roman" w:hint="default"/>
        <w:b/>
        <w:sz w:val="27"/>
      </w:rPr>
    </w:lvl>
  </w:abstractNum>
  <w:abstractNum w:abstractNumId="5" w15:restartNumberingAfterBreak="0">
    <w:nsid w:val="314B3D57"/>
    <w:multiLevelType w:val="hybridMultilevel"/>
    <w:tmpl w:val="DA626F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6F5E2E"/>
    <w:multiLevelType w:val="multilevel"/>
    <w:tmpl w:val="B5CCE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D90AA9"/>
    <w:multiLevelType w:val="multilevel"/>
    <w:tmpl w:val="46ACC3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A84096E"/>
    <w:multiLevelType w:val="multilevel"/>
    <w:tmpl w:val="F9828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8383063"/>
    <w:multiLevelType w:val="multilevel"/>
    <w:tmpl w:val="0B622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A36CED"/>
    <w:multiLevelType w:val="hybridMultilevel"/>
    <w:tmpl w:val="1A047058"/>
    <w:lvl w:ilvl="0" w:tplc="5F70A6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B3EAAA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DD4DB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D64B2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6C72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0BC85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E7E5C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32EC9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D50DF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6D36711A"/>
    <w:multiLevelType w:val="multilevel"/>
    <w:tmpl w:val="91AE5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38691782">
    <w:abstractNumId w:val="10"/>
  </w:num>
  <w:num w:numId="2" w16cid:durableId="1222248537">
    <w:abstractNumId w:val="2"/>
  </w:num>
  <w:num w:numId="3" w16cid:durableId="1298680613">
    <w:abstractNumId w:val="6"/>
  </w:num>
  <w:num w:numId="4" w16cid:durableId="1831290532">
    <w:abstractNumId w:val="11"/>
  </w:num>
  <w:num w:numId="5" w16cid:durableId="352611836">
    <w:abstractNumId w:val="8"/>
  </w:num>
  <w:num w:numId="6" w16cid:durableId="1983382289">
    <w:abstractNumId w:val="7"/>
  </w:num>
  <w:num w:numId="7" w16cid:durableId="706099583">
    <w:abstractNumId w:val="5"/>
  </w:num>
  <w:num w:numId="8" w16cid:durableId="711812461">
    <w:abstractNumId w:val="4"/>
  </w:num>
  <w:num w:numId="9" w16cid:durableId="2018575645">
    <w:abstractNumId w:val="9"/>
  </w:num>
  <w:num w:numId="10" w16cid:durableId="1754234093">
    <w:abstractNumId w:val="3"/>
  </w:num>
  <w:num w:numId="11" w16cid:durableId="930813772">
    <w:abstractNumId w:val="1"/>
  </w:num>
  <w:num w:numId="12" w16cid:durableId="10104539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yMjExNzcyNLY0MTJT0lEKTi0uzszPAykwNKwFAJEjI48tAAAA"/>
  </w:docVars>
  <w:rsids>
    <w:rsidRoot w:val="00864FEA"/>
    <w:rsid w:val="00063CF0"/>
    <w:rsid w:val="00082D29"/>
    <w:rsid w:val="00231BB9"/>
    <w:rsid w:val="00245C32"/>
    <w:rsid w:val="00314FFB"/>
    <w:rsid w:val="00380AB7"/>
    <w:rsid w:val="00430493"/>
    <w:rsid w:val="00450F33"/>
    <w:rsid w:val="004B4C2A"/>
    <w:rsid w:val="004C7CC1"/>
    <w:rsid w:val="00543EB4"/>
    <w:rsid w:val="005A2CF0"/>
    <w:rsid w:val="005D0EB7"/>
    <w:rsid w:val="00655F08"/>
    <w:rsid w:val="00663F9F"/>
    <w:rsid w:val="007C455A"/>
    <w:rsid w:val="008065FB"/>
    <w:rsid w:val="00835C74"/>
    <w:rsid w:val="00864FEA"/>
    <w:rsid w:val="00883EC6"/>
    <w:rsid w:val="00886CCD"/>
    <w:rsid w:val="008C2CA3"/>
    <w:rsid w:val="0091205F"/>
    <w:rsid w:val="009425AC"/>
    <w:rsid w:val="009F6099"/>
    <w:rsid w:val="00A01499"/>
    <w:rsid w:val="00AA4A78"/>
    <w:rsid w:val="00AC78BB"/>
    <w:rsid w:val="00AD2ADD"/>
    <w:rsid w:val="00B24B12"/>
    <w:rsid w:val="00B30A96"/>
    <w:rsid w:val="00B41A0B"/>
    <w:rsid w:val="00B641BB"/>
    <w:rsid w:val="00BA7C10"/>
    <w:rsid w:val="00CC0120"/>
    <w:rsid w:val="00CE40A2"/>
    <w:rsid w:val="00D06290"/>
    <w:rsid w:val="00D57B0D"/>
    <w:rsid w:val="00DB7E02"/>
    <w:rsid w:val="00DC2CF9"/>
    <w:rsid w:val="00E26278"/>
    <w:rsid w:val="00E8797B"/>
    <w:rsid w:val="00F47DC6"/>
    <w:rsid w:val="00FC0E41"/>
    <w:rsid w:val="00FC5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AE4A62"/>
  <w15:chartTrackingRefBased/>
  <w15:docId w15:val="{2FD31A60-22C3-4C3D-B0EB-C87EF5EE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4B12"/>
    <w:pPr>
      <w:spacing w:after="200" w:line="276" w:lineRule="auto"/>
    </w:pPr>
    <w:rPr>
      <w:rFonts w:eastAsiaTheme="minorEastAsia"/>
      <w:kern w:val="0"/>
      <w:sz w:val="22"/>
      <w:szCs w:val="22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4FEA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IN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4FEA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IN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4FEA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n-IN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64FEA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:lang w:val="en-IN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64FEA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:lang w:val="en-IN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64FEA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:lang w:val="en-IN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64FEA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:lang w:val="en-IN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64FEA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:lang w:val="en-IN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64FEA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:lang w:val="en-IN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4FE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64FE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64FE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64FE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64FE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64FE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64FE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64FE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64FE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64FE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864FE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4FEA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IN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864FE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64FEA"/>
    <w:pPr>
      <w:spacing w:before="160" w:after="160" w:line="278" w:lineRule="auto"/>
      <w:jc w:val="center"/>
    </w:pPr>
    <w:rPr>
      <w:rFonts w:eastAsiaTheme="minorHAnsi"/>
      <w:i/>
      <w:iCs/>
      <w:color w:val="404040" w:themeColor="text1" w:themeTint="BF"/>
      <w:kern w:val="2"/>
      <w:sz w:val="24"/>
      <w:szCs w:val="24"/>
      <w:lang w:val="en-IN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864FE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64FEA"/>
    <w:pPr>
      <w:spacing w:after="160" w:line="278" w:lineRule="auto"/>
      <w:ind w:left="720"/>
      <w:contextualSpacing/>
    </w:pPr>
    <w:rPr>
      <w:rFonts w:eastAsiaTheme="minorHAnsi"/>
      <w:kern w:val="2"/>
      <w:sz w:val="24"/>
      <w:szCs w:val="24"/>
      <w:lang w:val="en-IN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864FE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64FE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eastAsiaTheme="minorHAnsi"/>
      <w:i/>
      <w:iCs/>
      <w:color w:val="0F4761" w:themeColor="accent1" w:themeShade="BF"/>
      <w:kern w:val="2"/>
      <w:sz w:val="24"/>
      <w:szCs w:val="24"/>
      <w:lang w:val="en-IN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4FE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64FEA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BA7C10"/>
    <w:rPr>
      <w:b/>
      <w:bCs/>
    </w:rPr>
  </w:style>
  <w:style w:type="character" w:styleId="Emphasis">
    <w:name w:val="Emphasis"/>
    <w:basedOn w:val="DefaultParagraphFont"/>
    <w:uiPriority w:val="20"/>
    <w:qFormat/>
    <w:rsid w:val="00B30A96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A01499"/>
    <w:pPr>
      <w:spacing w:line="240" w:lineRule="auto"/>
    </w:pPr>
    <w:rPr>
      <w:rFonts w:eastAsiaTheme="minorHAnsi"/>
      <w:i/>
      <w:iCs/>
      <w:color w:val="0E2841" w:themeColor="text2"/>
      <w:kern w:val="2"/>
      <w:sz w:val="18"/>
      <w:szCs w:val="18"/>
      <w:lang w:val="en-IN"/>
      <w14:ligatures w14:val="standardContextual"/>
    </w:rPr>
  </w:style>
  <w:style w:type="table" w:styleId="TableGrid">
    <w:name w:val="Table Grid"/>
    <w:basedOn w:val="TableNormal"/>
    <w:uiPriority w:val="39"/>
    <w:rsid w:val="00AA4A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8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3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0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7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9005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01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5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1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C997FF-7511-40F4-8612-F0441188EC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</TotalTime>
  <Pages>5</Pages>
  <Words>1441</Words>
  <Characters>7005</Characters>
  <Application>Microsoft Office Word</Application>
  <DocSecurity>0</DocSecurity>
  <Lines>122</Lines>
  <Paragraphs>1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        3. Methodology</vt:lpstr>
      <vt:lpstr>5.2 Emergent Themes – Expanded Quotes</vt:lpstr>
      <vt:lpstr>    Survival/Emotional Safety</vt:lpstr>
      <vt:lpstr>        5.4 Synthesis of Findings</vt:lpstr>
      <vt:lpstr>        5.6 Affective Trajectory Mapping: Emotional Role Evolution</vt:lpstr>
      <vt:lpstr>References </vt:lpstr>
    </vt:vector>
  </TitlesOfParts>
  <Company/>
  <LinksUpToDate>false</LinksUpToDate>
  <CharactersWithSpaces>8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ana Srinivasan</dc:creator>
  <cp:keywords/>
  <dc:description/>
  <cp:lastModifiedBy>Bhavana Srinivasan</cp:lastModifiedBy>
  <cp:revision>29</cp:revision>
  <dcterms:created xsi:type="dcterms:W3CDTF">2025-04-04T07:14:00Z</dcterms:created>
  <dcterms:modified xsi:type="dcterms:W3CDTF">2026-01-28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fd070f-f3c0-416a-b4e6-9071a02825ef</vt:lpwstr>
  </property>
</Properties>
</file>